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'amandier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α-hexylcinnamaldehyde, 1-(1,2,3,4,5,6,7,8-octahydro-2,3,8,8-tetramethyl-2-naphthyl)ethan-1-one, hexyl salicylate, coumarin, linalool, Acétate de 4-tert-butylcyclohexyle, isopentyl salicyl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4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4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Repr. 2, H361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ta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43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3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tert-butylbenzene-1,4-d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48-3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7-752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700 mg/kg)</w:t>
              <w:br/>
              <w:t>Acute Tox. 4 (Skórne), H312 (ATE=1000 mg/kg)</w:t>
              <w:br/>
              <w:t>Skin Irrit. 2, H315</w:t>
              <w:br/>
              <w:t>Eye Irrit. 2, H319</w:t>
              <w:br/>
              <w:t>Skin Sens. 1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gdał. Piżmo. Proszkowany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51 mg/kg masy ciała Animal: rat, Animal sex: male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0 mg/kg masy ciała Animal: mouse, Animal sex: male, Guideline: other:</w:t>
            </w:r>
          </w:p>
        </w:tc>
      </w:tr>
      <w:tr w14:paraId="2982CE87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3D56B2" w14:textId="08087C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533A663" w14:textId="73E520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masy ciała Animal: rat, Animal sex: female, Guideline: other: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masy ciała Animal: rat, Animal sex: 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'amand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 – 0,48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7 mg/l Test organisms (species): Daphnia magna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5 mg/l Test organisms (species): Daphnia magna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04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'amand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ta-methylionone (127-43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α-hexylcinnamaldehyde, 1-(1,2,3,4,5,6,7,8-octahydro-2,3,8,8-tetramethyl-2-naphthyl)ethan-1-one, hexyl salicylate, coumarin, linalool, Acétate de 4-tert-butylcyclohexyle, isopentyl salicylat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'amandie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'amandie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2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612D6F-550A-427F-8B74-0723C7C16A72}"/>
</file>

<file path=customXml/itemProps3.xml><?xml version="1.0" encoding="utf-8"?>
<ds:datastoreItem xmlns:ds="http://schemas.openxmlformats.org/officeDocument/2006/customXml" ds:itemID="{77BF30E5-40A2-4401-9BED-49EA46EFE1AF}"/>
</file>

<file path=customXml/itemProps4.xml><?xml version="1.0" encoding="utf-8"?>
<ds:datastoreItem xmlns:ds="http://schemas.openxmlformats.org/officeDocument/2006/customXml" ds:itemID="{FCBDCC10-2E07-4A03-84DB-DE2E6CB05C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